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8574E20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047B5DB7" w:rsidR="00E676B8" w:rsidRDefault="00E676B8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 Saeedi, Hossein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urvey of Subgraph Optimization for Collaborative Team Formation: Objectives, Techniques, and Cri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, Impact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Revision Requested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024D6001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rgar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31558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2B483968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9.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77905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proofErr w:type="spellStart"/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sprey</w:t>
            </w:r>
            <w:r w:rsidRPr="00E31558">
              <w:rPr>
                <w:rFonts w:ascii="Apple Color Emoji" w:hAnsi="Apple Color Emoji" w:cs="Apple Color Emoj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2441AE83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995710F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E31558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5161F95" w:rsidR="00E31558" w:rsidRPr="00A963ED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E31558" w:rsidRPr="00A963ED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E31558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CDD6597" w:rsidR="00E31558" w:rsidRPr="00F746BE" w:rsidRDefault="00E31558" w:rsidP="00E31558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E31558" w:rsidRPr="00A963ED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E31558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E31558" w:rsidRPr="00A963ED" w:rsidRDefault="00E31558" w:rsidP="00E3155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. Hemmatizadeh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E31558" w:rsidRPr="00A963ED" w:rsidRDefault="00E31558" w:rsidP="00E31558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E31558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E31558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E31558" w:rsidRPr="00A963ED" w:rsidRDefault="00E31558" w:rsidP="00E3155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E31558" w:rsidRDefault="00E31558" w:rsidP="00E3155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E31558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E31558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E31558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E31558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31558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31558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31558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31558" w14:paraId="200BBA9C" w14:textId="77777777" w:rsidTr="00A146BF">
        <w:tc>
          <w:tcPr>
            <w:tcW w:w="10302" w:type="dxa"/>
          </w:tcPr>
          <w:p w14:paraId="0864F7DA" w14:textId="13BDFBBF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31558" w14:paraId="787AF9BE" w14:textId="77777777" w:rsidTr="00A146BF">
        <w:tc>
          <w:tcPr>
            <w:tcW w:w="10302" w:type="dxa"/>
          </w:tcPr>
          <w:p w14:paraId="7D02AC4A" w14:textId="6D9056C7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31558" w14:paraId="4F6EDC41" w14:textId="77777777" w:rsidTr="00A146BF">
        <w:tc>
          <w:tcPr>
            <w:tcW w:w="10302" w:type="dxa"/>
          </w:tcPr>
          <w:p w14:paraId="20CBDAF9" w14:textId="3EC127F0" w:rsidR="00E31558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31558" w14:paraId="43084157" w14:textId="77777777" w:rsidTr="00A146BF">
        <w:tc>
          <w:tcPr>
            <w:tcW w:w="10302" w:type="dxa"/>
          </w:tcPr>
          <w:p w14:paraId="420E71E3" w14:textId="1325F3DD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31558" w14:paraId="3C56D33E" w14:textId="77777777" w:rsidTr="00A146BF">
        <w:tc>
          <w:tcPr>
            <w:tcW w:w="10302" w:type="dxa"/>
          </w:tcPr>
          <w:p w14:paraId="05117922" w14:textId="091779A4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3798D452" w14:textId="77777777" w:rsidTr="00A146BF">
        <w:tc>
          <w:tcPr>
            <w:tcW w:w="10302" w:type="dxa"/>
          </w:tcPr>
          <w:p w14:paraId="727DDB1D" w14:textId="031B8419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4B4F60A1" w14:textId="77777777" w:rsidTr="00A146BF">
        <w:tc>
          <w:tcPr>
            <w:tcW w:w="10302" w:type="dxa"/>
          </w:tcPr>
          <w:p w14:paraId="2F15E341" w14:textId="1513253B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3B40EBFA" w14:textId="77777777" w:rsidTr="00A146BF">
        <w:tc>
          <w:tcPr>
            <w:tcW w:w="10302" w:type="dxa"/>
          </w:tcPr>
          <w:p w14:paraId="0DCF4D73" w14:textId="6B2379EA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31558" w14:paraId="6AB56DE1" w14:textId="77777777" w:rsidTr="00A146BF">
        <w:tc>
          <w:tcPr>
            <w:tcW w:w="10302" w:type="dxa"/>
          </w:tcPr>
          <w:p w14:paraId="269777BA" w14:textId="4B090097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E31558" w14:paraId="7C9414B8" w14:textId="77777777" w:rsidTr="00A146BF">
        <w:tc>
          <w:tcPr>
            <w:tcW w:w="10302" w:type="dxa"/>
          </w:tcPr>
          <w:p w14:paraId="2213885A" w14:textId="4B294579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E31558" w14:paraId="22F8A441" w14:textId="77777777" w:rsidTr="00A146BF">
        <w:tc>
          <w:tcPr>
            <w:tcW w:w="10302" w:type="dxa"/>
          </w:tcPr>
          <w:p w14:paraId="115007C5" w14:textId="04D3021D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E31558" w14:paraId="6695A445" w14:textId="77777777" w:rsidTr="00A146BF">
        <w:tc>
          <w:tcPr>
            <w:tcW w:w="10302" w:type="dxa"/>
          </w:tcPr>
          <w:p w14:paraId="7032FFE1" w14:textId="07BA37F0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E31558" w14:paraId="1195274C" w14:textId="77777777" w:rsidTr="00A146BF">
        <w:tc>
          <w:tcPr>
            <w:tcW w:w="10302" w:type="dxa"/>
          </w:tcPr>
          <w:p w14:paraId="3A96F158" w14:textId="0E00B09B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E31558" w14:paraId="6424C2AD" w14:textId="77777777" w:rsidTr="00A146BF">
        <w:tc>
          <w:tcPr>
            <w:tcW w:w="10302" w:type="dxa"/>
          </w:tcPr>
          <w:p w14:paraId="609A0C70" w14:textId="1EA38564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E31558" w14:paraId="7E4CA694" w14:textId="77777777" w:rsidTr="00A146BF">
        <w:tc>
          <w:tcPr>
            <w:tcW w:w="10302" w:type="dxa"/>
          </w:tcPr>
          <w:p w14:paraId="599FBDAB" w14:textId="137DC85D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E31558" w14:paraId="6B4AA8FF" w14:textId="77777777" w:rsidTr="00A146BF">
        <w:tc>
          <w:tcPr>
            <w:tcW w:w="10302" w:type="dxa"/>
          </w:tcPr>
          <w:p w14:paraId="5400E67F" w14:textId="5B7C53BB" w:rsidR="00E31558" w:rsidRPr="005E6D21" w:rsidRDefault="00E31558" w:rsidP="00E3155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E31558" w:rsidRPr="00587EC0" w:rsidRDefault="00E31558" w:rsidP="00E3155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Fani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23666F" w:rsidRPr="00587EC0" w14:paraId="349D34ED" w14:textId="77777777" w:rsidTr="008F4783">
        <w:trPr>
          <w:trHeight w:val="156"/>
        </w:trPr>
        <w:tc>
          <w:tcPr>
            <w:tcW w:w="10302" w:type="dxa"/>
          </w:tcPr>
          <w:p w14:paraId="636A245D" w14:textId="51641F77" w:rsidR="0023666F" w:rsidRPr="0081362B" w:rsidRDefault="0023666F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="0009305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,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673" w:type="dxa"/>
          </w:tcPr>
          <w:p w14:paraId="7A01DD8C" w14:textId="74A413CE" w:rsidR="0023666F" w:rsidRDefault="0023666F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81362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18677632" w:rsidR="0081362B" w:rsidRPr="0081362B" w:rsidRDefault="0081362B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81362B" w:rsidRDefault="0081362B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223769E6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1AC0FBC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64DE32A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9614D0A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64186CDB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33D13989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748275E0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27AAD" w14:paraId="0652BD3A" w14:textId="77777777" w:rsidTr="0004270F">
        <w:tc>
          <w:tcPr>
            <w:tcW w:w="9781" w:type="dxa"/>
          </w:tcPr>
          <w:p w14:paraId="64B294D8" w14:textId="21FBAD9C" w:rsidR="00327AAD" w:rsidRDefault="00327AAD" w:rsidP="0004270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6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320509B9" w14:textId="77777777" w:rsidR="00327AAD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27AAD" w14:paraId="283B5D18" w14:textId="77777777" w:rsidTr="0004270F">
        <w:tc>
          <w:tcPr>
            <w:tcW w:w="9781" w:type="dxa"/>
          </w:tcPr>
          <w:p w14:paraId="494A7038" w14:textId="76143B21" w:rsidR="00327AAD" w:rsidRPr="00852110" w:rsidRDefault="00327AAD" w:rsidP="0004270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7BFE830" w14:textId="77777777" w:rsidR="00327AAD" w:rsidRPr="00852110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3B4782" w14:paraId="13D0D0CD" w14:textId="77777777" w:rsidTr="00CB79BE">
        <w:tc>
          <w:tcPr>
            <w:tcW w:w="9781" w:type="dxa"/>
          </w:tcPr>
          <w:p w14:paraId="7AC39C70" w14:textId="3C1D0D7C" w:rsidR="003B4782" w:rsidRPr="00327AAD" w:rsidRDefault="00327AAD" w:rsidP="00CB79BE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Pr="00327AAD" w:rsidRDefault="003B4782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20C92E7D" w:rsidR="00CF6026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CF6026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saac Jiang, Vincent Massey Secondary School, Grade 12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CF6026" w:rsidRPr="00327AAD" w:rsidRDefault="00CF6026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FF31200" w:rsidR="003F2B0A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ara Gebara, Assumption College Catholic High School, Grade 11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3F2B0A" w:rsidRPr="00327AAD" w:rsidRDefault="003F2B0A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2BE58A4C" w:rsidR="00755E83" w:rsidRPr="00327AAD" w:rsidRDefault="00327AAD" w:rsidP="008278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ehar Sidhu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rade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7, </w:t>
            </w:r>
            <w:r w:rsidR="008D375E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="008D375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Pr="00327AAD" w:rsidRDefault="00755E83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2E959A2F" w14:textId="77777777" w:rsidTr="001310EE">
        <w:trPr>
          <w:trHeight w:val="260"/>
        </w:trPr>
        <w:tc>
          <w:tcPr>
            <w:tcW w:w="9355" w:type="dxa"/>
          </w:tcPr>
          <w:p w14:paraId="1E424EB9" w14:textId="21383227" w:rsidR="00557F8E" w:rsidRDefault="00557F8E" w:rsidP="00557F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D2C4DA" w14:textId="2C855B5A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0D6E17E" w14:textId="130E617E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45C02AB9" w:rsidR="00557F8E" w:rsidRPr="00557F8E" w:rsidRDefault="00557F8E" w:rsidP="00557F8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Soroush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aeineja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SEERa: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ser Community Prediction for Social Information Retrieval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53DE2B2E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545E97EB" w14:textId="77777777" w:rsidTr="00583E8E">
        <w:trPr>
          <w:trHeight w:val="254"/>
        </w:trPr>
        <w:tc>
          <w:tcPr>
            <w:tcW w:w="9498" w:type="dxa"/>
          </w:tcPr>
          <w:p w14:paraId="62600894" w14:textId="755427CF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Nirvan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roomand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55C9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-Process Bias Mitigation in Machine Lear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1935F00F" w14:textId="1820904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45471E34" w14:textId="344C844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F55C91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6E792474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21EAD4B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61F1322B" w14:textId="1A5BA5A1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367F9C51" w:rsidR="00F55C91" w:rsidRPr="00CB79DA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Delaram Rajaei, </w:t>
            </w:r>
            <w:r w:rsidR="00CB79DA"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o Query Left Behind: Query Refinement via Language Backtranslation</w:t>
            </w:r>
            <w:r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Pr="00CB79DA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5BAB8ED1" w:rsidR="00F55C91" w:rsidRPr="00CB79DA" w:rsidRDefault="00813482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AD5F23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F55C91" w:rsidRPr="00AD5F23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Hemmatizadeh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Adila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oonak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oasse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A5379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FA5379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EERa: A Framework for Community Prediction +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51D26DC1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FA5379" w:rsidRPr="00557F8E" w:rsidRDefault="0063450D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</w:t>
            </w:r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Gabriel Rueda, BSc, </w:t>
            </w:r>
            <w:r w:rsidR="00FA5379"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+ Adila: Fairness-informed Neural Team Formation</w:t>
            </w:r>
          </w:p>
        </w:tc>
        <w:tc>
          <w:tcPr>
            <w:tcW w:w="852" w:type="dxa"/>
          </w:tcPr>
          <w:p w14:paraId="221C3CA7" w14:textId="77777777" w:rsidR="00FA5379" w:rsidRPr="00557F8E" w:rsidRDefault="00FA5379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FA5379" w:rsidRPr="00557F8E" w:rsidRDefault="00FA5379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63450D" w:rsidRPr="00557F8E" w:rsidRDefault="0063450D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omiredd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852" w:type="dxa"/>
          </w:tcPr>
          <w:p w14:paraId="1338CE1D" w14:textId="77777777" w:rsidR="0063450D" w:rsidRPr="00557F8E" w:rsidRDefault="0063450D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63450D" w:rsidRPr="00557F8E" w:rsidRDefault="0063450D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63450D" w:rsidRPr="00557F8E" w:rsidRDefault="0063450D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63450D" w:rsidRPr="00557F8E" w:rsidRDefault="0063450D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63450D" w:rsidRPr="00557F8E" w:rsidRDefault="0063450D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FA5379" w:rsidRPr="00557F8E" w:rsidRDefault="0063450D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proofErr w:type="spellStart"/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rfaa</w:t>
            </w:r>
            <w:proofErr w:type="spellEnd"/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shid, BSc, </w:t>
            </w:r>
            <w:r w:rsidR="00FA5379"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FA5379" w:rsidRPr="00557F8E" w:rsidRDefault="00FA5379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FA5379" w:rsidRPr="00557F8E" w:rsidRDefault="00FA5379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63450D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</w:t>
            </w:r>
            <w:r w:rsidR="0063450D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</w:p>
        </w:tc>
      </w:tr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522161" w:rsidRPr="00557F8E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="005A7D73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522161" w:rsidRPr="00557F8E" w:rsidRDefault="0063450D" w:rsidP="0052216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Ehsan Salimi, BSc, </w:t>
            </w:r>
            <w:r w:rsidR="00522161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522161" w:rsidRPr="00557F8E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harjeel Mustafa, BSc, </w:t>
            </w:r>
            <w:r w:rsidR="00522161"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522161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522161" w:rsidRPr="00557F8E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Sara </w:t>
            </w:r>
            <w:proofErr w:type="spellStart"/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aba, Master of Applied Computing, </w:t>
            </w:r>
            <w:r w:rsidR="00522161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522161" w:rsidRPr="00557F8E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Dhwani </w:t>
            </w:r>
            <w:proofErr w:type="spellStart"/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="00522161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rnai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330F07" w14:paraId="11DF7DF8" w14:textId="77777777" w:rsidTr="006C43C5">
        <w:trPr>
          <w:trHeight w:val="64"/>
        </w:trPr>
        <w:tc>
          <w:tcPr>
            <w:tcW w:w="9190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15A263E8" w14:textId="10A891FA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</w:p>
        </w:tc>
      </w:tr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FFDECC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6F02129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D5E65C0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1799" w:type="dxa"/>
          </w:tcPr>
          <w:p w14:paraId="290BE9DA" w14:textId="4408A356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747AB9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747AB9" w:rsidRPr="00542A2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747AB9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747AB9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747AB9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747AB9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 (MSc), University of Windsor.</w:t>
            </w:r>
          </w:p>
        </w:tc>
        <w:tc>
          <w:tcPr>
            <w:tcW w:w="1040" w:type="dxa"/>
          </w:tcPr>
          <w:p w14:paraId="628E6F26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 (MSc), University of Windsor. </w:t>
            </w:r>
          </w:p>
        </w:tc>
        <w:tc>
          <w:tcPr>
            <w:tcW w:w="1040" w:type="dxa"/>
          </w:tcPr>
          <w:p w14:paraId="0CEE96D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lver Medalist, </w:t>
            </w:r>
            <w:proofErr w:type="spellStart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rinam Hemmatizadeh (MSc), University of Windsor.</w:t>
            </w:r>
          </w:p>
        </w:tc>
        <w:tc>
          <w:tcPr>
            <w:tcW w:w="1040" w:type="dxa"/>
          </w:tcPr>
          <w:p w14:paraId="611E8A8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747AB9" w:rsidRPr="00142C2F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528B6D2A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747AB9" w:rsidRPr="00DF232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747AB9" w:rsidRDefault="00747AB9" w:rsidP="00747AB9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Hemmatizadeh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Hemmatizadeh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747AB9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747AB9" w:rsidRPr="00C971B1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747AB9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747AB9" w:rsidRPr="00DD650C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747AB9" w:rsidRPr="00DF2329" w:rsidRDefault="00747AB9" w:rsidP="00747AB9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0"/>
        <w:gridCol w:w="360"/>
        <w:gridCol w:w="90"/>
        <w:gridCol w:w="90"/>
        <w:gridCol w:w="270"/>
        <w:gridCol w:w="180"/>
        <w:gridCol w:w="452"/>
      </w:tblGrid>
      <w:tr w:rsidR="00EC2C4F" w14:paraId="504E1C45" w14:textId="77777777" w:rsidTr="003F694D">
        <w:trPr>
          <w:trHeight w:val="65"/>
        </w:trPr>
        <w:tc>
          <w:tcPr>
            <w:tcW w:w="9540" w:type="dxa"/>
          </w:tcPr>
          <w:p w14:paraId="3F50E294" w14:textId="35278C77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Internal Reader, MSc Thesis Committee, </w:t>
            </w:r>
            <w:proofErr w:type="spellStart"/>
            <w:r w:rsidRPr="00EC2C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ishwadeep</w:t>
            </w:r>
            <w:proofErr w:type="spellEnd"/>
            <w:r w:rsidRPr="00EC2C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k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</w:p>
        </w:tc>
        <w:tc>
          <w:tcPr>
            <w:tcW w:w="810" w:type="dxa"/>
            <w:gridSpan w:val="4"/>
          </w:tcPr>
          <w:p w14:paraId="1D111997" w14:textId="5D125101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340F76D2" w14:textId="22BA6E54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267CCB50" w14:textId="77777777" w:rsidTr="003F694D">
        <w:trPr>
          <w:trHeight w:val="65"/>
        </w:trPr>
        <w:tc>
          <w:tcPr>
            <w:tcW w:w="9540" w:type="dxa"/>
          </w:tcPr>
          <w:p w14:paraId="2F8265AB" w14:textId="173057BC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Internal Reader, MSc Thesis Committee, </w:t>
            </w:r>
            <w:r w:rsidRPr="004818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dipta Dh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818F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eep Sequential Mining of Semantics in Customer Purchase Behavior Data for Recommendations</w:t>
            </w:r>
          </w:p>
        </w:tc>
        <w:tc>
          <w:tcPr>
            <w:tcW w:w="810" w:type="dxa"/>
            <w:gridSpan w:val="4"/>
          </w:tcPr>
          <w:p w14:paraId="38831B00" w14:textId="134EFA80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AFAC97" w14:textId="19524350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1CD8DD9E" w14:textId="77777777" w:rsidTr="003F694D">
        <w:trPr>
          <w:trHeight w:val="65"/>
        </w:trPr>
        <w:tc>
          <w:tcPr>
            <w:tcW w:w="9540" w:type="dxa"/>
          </w:tcPr>
          <w:p w14:paraId="4FD6383B" w14:textId="2767C90C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683804A0" w14:textId="214BC7F4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48165C1F" w14:textId="0B71DD91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95803D3" w14:textId="77777777" w:rsidTr="003F694D">
        <w:trPr>
          <w:trHeight w:val="65"/>
        </w:trPr>
        <w:tc>
          <w:tcPr>
            <w:tcW w:w="9540" w:type="dxa"/>
          </w:tcPr>
          <w:p w14:paraId="55FF4560" w14:textId="6218E5B1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3D154F96" w14:textId="12FD7B17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59B13EB" w14:textId="1918070A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38B05514" w14:textId="77777777" w:rsidTr="003F694D">
        <w:trPr>
          <w:trHeight w:val="65"/>
        </w:trPr>
        <w:tc>
          <w:tcPr>
            <w:tcW w:w="9540" w:type="dxa"/>
          </w:tcPr>
          <w:p w14:paraId="7014783B" w14:textId="59F1048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</w:p>
        </w:tc>
        <w:tc>
          <w:tcPr>
            <w:tcW w:w="810" w:type="dxa"/>
            <w:gridSpan w:val="4"/>
          </w:tcPr>
          <w:p w14:paraId="5C556C90" w14:textId="075CB48B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432B757" w14:textId="10C597C9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38F0DF24" w14:textId="77777777" w:rsidTr="0089537D">
        <w:trPr>
          <w:trHeight w:val="65"/>
        </w:trPr>
        <w:tc>
          <w:tcPr>
            <w:tcW w:w="10530" w:type="dxa"/>
            <w:gridSpan w:val="6"/>
          </w:tcPr>
          <w:p w14:paraId="38131104" w14:textId="43D636DD" w:rsidR="00EC2C4F" w:rsidRPr="00557F8E" w:rsidRDefault="00EC2C4F" w:rsidP="00EC2C4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 2023-13-61 Server and Network Administrator</w:t>
            </w:r>
          </w:p>
        </w:tc>
        <w:tc>
          <w:tcPr>
            <w:tcW w:w="452" w:type="dxa"/>
          </w:tcPr>
          <w:p w14:paraId="4E80A96F" w14:textId="7E762886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5FF993D8" w14:textId="77777777" w:rsidTr="003F694D">
        <w:trPr>
          <w:trHeight w:val="65"/>
        </w:trPr>
        <w:tc>
          <w:tcPr>
            <w:tcW w:w="9540" w:type="dxa"/>
          </w:tcPr>
          <w:p w14:paraId="32482408" w14:textId="1D4E828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</w:p>
        </w:tc>
        <w:tc>
          <w:tcPr>
            <w:tcW w:w="810" w:type="dxa"/>
            <w:gridSpan w:val="4"/>
          </w:tcPr>
          <w:p w14:paraId="149B1309" w14:textId="733EF8E6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C3608BA" w14:textId="3AEEB91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20E21A2D" w14:textId="77777777" w:rsidTr="003F694D">
        <w:trPr>
          <w:trHeight w:val="65"/>
        </w:trPr>
        <w:tc>
          <w:tcPr>
            <w:tcW w:w="9540" w:type="dxa"/>
          </w:tcPr>
          <w:p w14:paraId="1341145A" w14:textId="1AA37155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</w:p>
        </w:tc>
        <w:tc>
          <w:tcPr>
            <w:tcW w:w="810" w:type="dxa"/>
            <w:gridSpan w:val="4"/>
          </w:tcPr>
          <w:p w14:paraId="42B677C5" w14:textId="050E801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D1D8772" w14:textId="51DF781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780B685D" w14:textId="77777777" w:rsidTr="003F694D">
        <w:trPr>
          <w:trHeight w:val="65"/>
        </w:trPr>
        <w:tc>
          <w:tcPr>
            <w:tcW w:w="9540" w:type="dxa"/>
          </w:tcPr>
          <w:p w14:paraId="1F91ED66" w14:textId="5E101F53" w:rsidR="00EC2C4F" w:rsidRPr="009F2395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810" w:type="dxa"/>
            <w:gridSpan w:val="4"/>
          </w:tcPr>
          <w:p w14:paraId="101AD527" w14:textId="1854D09E" w:rsidR="00EC2C4F" w:rsidRPr="00D37BA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632" w:type="dxa"/>
            <w:gridSpan w:val="2"/>
          </w:tcPr>
          <w:p w14:paraId="3C4D2EDB" w14:textId="391C0E7C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5E5109D0" w14:textId="77777777" w:rsidTr="003F694D">
        <w:trPr>
          <w:trHeight w:val="65"/>
        </w:trPr>
        <w:tc>
          <w:tcPr>
            <w:tcW w:w="9540" w:type="dxa"/>
          </w:tcPr>
          <w:p w14:paraId="084FA0B3" w14:textId="36488749" w:rsidR="00EC2C4F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810" w:type="dxa"/>
            <w:gridSpan w:val="4"/>
          </w:tcPr>
          <w:p w14:paraId="71D4A60D" w14:textId="08D40436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32" w:type="dxa"/>
            <w:gridSpan w:val="2"/>
          </w:tcPr>
          <w:p w14:paraId="05F33551" w14:textId="7CEAE69B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0230DA03" w14:textId="77777777" w:rsidTr="003F694D">
        <w:trPr>
          <w:trHeight w:val="65"/>
        </w:trPr>
        <w:tc>
          <w:tcPr>
            <w:tcW w:w="9540" w:type="dxa"/>
          </w:tcPr>
          <w:p w14:paraId="5A599594" w14:textId="71E1FDAB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</w:p>
        </w:tc>
        <w:tc>
          <w:tcPr>
            <w:tcW w:w="810" w:type="dxa"/>
            <w:gridSpan w:val="4"/>
          </w:tcPr>
          <w:p w14:paraId="39CC3F9C" w14:textId="42027A65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BB10C46" w14:textId="748589C0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6A836B7F" w14:textId="77777777" w:rsidTr="003F694D">
        <w:trPr>
          <w:trHeight w:val="65"/>
        </w:trPr>
        <w:tc>
          <w:tcPr>
            <w:tcW w:w="9540" w:type="dxa"/>
          </w:tcPr>
          <w:p w14:paraId="481B4B9E" w14:textId="09B95416" w:rsidR="00EC2C4F" w:rsidRPr="009F2395" w:rsidRDefault="00EC2C4F" w:rsidP="00EC2C4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810" w:type="dxa"/>
            <w:gridSpan w:val="4"/>
          </w:tcPr>
          <w:p w14:paraId="5A30BF91" w14:textId="7728C489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632" w:type="dxa"/>
            <w:gridSpan w:val="2"/>
          </w:tcPr>
          <w:p w14:paraId="1B320F58" w14:textId="08B041BD" w:rsidR="00EC2C4F" w:rsidRDefault="00EC2C4F" w:rsidP="00EC2C4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C2C4F" w14:paraId="6C143423" w14:textId="77777777" w:rsidTr="003F694D">
        <w:trPr>
          <w:trHeight w:val="65"/>
        </w:trPr>
        <w:tc>
          <w:tcPr>
            <w:tcW w:w="9540" w:type="dxa"/>
          </w:tcPr>
          <w:p w14:paraId="336A84DA" w14:textId="18FC397B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mish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urendr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</w:p>
        </w:tc>
        <w:tc>
          <w:tcPr>
            <w:tcW w:w="810" w:type="dxa"/>
            <w:gridSpan w:val="4"/>
          </w:tcPr>
          <w:p w14:paraId="1877736B" w14:textId="5A93849C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  <w:gridSpan w:val="2"/>
          </w:tcPr>
          <w:p w14:paraId="399389A4" w14:textId="1B9C3C7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EC2C4F" w14:paraId="387B2381" w14:textId="77777777" w:rsidTr="003F694D">
        <w:trPr>
          <w:trHeight w:val="65"/>
        </w:trPr>
        <w:tc>
          <w:tcPr>
            <w:tcW w:w="9540" w:type="dxa"/>
          </w:tcPr>
          <w:p w14:paraId="01945799" w14:textId="134001CA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</w:p>
        </w:tc>
        <w:tc>
          <w:tcPr>
            <w:tcW w:w="810" w:type="dxa"/>
            <w:gridSpan w:val="4"/>
          </w:tcPr>
          <w:p w14:paraId="32F12A00" w14:textId="7D32CB3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  <w:gridSpan w:val="2"/>
          </w:tcPr>
          <w:p w14:paraId="68E51C4A" w14:textId="4497596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EC2C4F" w14:paraId="7B3803F4" w14:textId="77777777" w:rsidTr="003F694D">
        <w:trPr>
          <w:trHeight w:val="65"/>
        </w:trPr>
        <w:tc>
          <w:tcPr>
            <w:tcW w:w="9540" w:type="dxa"/>
          </w:tcPr>
          <w:p w14:paraId="17A1A499" w14:textId="78B61BBA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7. Chair, PhD Thesis Defense, Anita Toronyi, Learning to Belong: An Autoethnography on Acculturation and Identity Negotiations, Faculty of Education</w:t>
            </w:r>
          </w:p>
        </w:tc>
        <w:tc>
          <w:tcPr>
            <w:tcW w:w="1442" w:type="dxa"/>
            <w:gridSpan w:val="6"/>
          </w:tcPr>
          <w:p w14:paraId="02CFDC03" w14:textId="76A2F7C4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EC2C4F" w14:paraId="23A4CBF4" w14:textId="77777777" w:rsidTr="003F694D">
        <w:trPr>
          <w:trHeight w:val="65"/>
        </w:trPr>
        <w:tc>
          <w:tcPr>
            <w:tcW w:w="9540" w:type="dxa"/>
          </w:tcPr>
          <w:p w14:paraId="530E75BF" w14:textId="3B12C3C2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810" w:type="dxa"/>
            <w:gridSpan w:val="4"/>
          </w:tcPr>
          <w:p w14:paraId="6CC80DC8" w14:textId="5D676A7A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1C592FD" w14:textId="59ECCDA8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EC2C4F" w14:paraId="6798A396" w14:textId="77777777" w:rsidTr="003F694D">
        <w:trPr>
          <w:trHeight w:val="65"/>
        </w:trPr>
        <w:tc>
          <w:tcPr>
            <w:tcW w:w="9540" w:type="dxa"/>
          </w:tcPr>
          <w:p w14:paraId="6E45E614" w14:textId="125133F7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Defense, Yak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810" w:type="dxa"/>
            <w:gridSpan w:val="4"/>
          </w:tcPr>
          <w:p w14:paraId="0A989078" w14:textId="7777777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9EB012C" w14:textId="5DF337C1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EC2C4F" w14:paraId="56F3007F" w14:textId="77777777" w:rsidTr="003F694D">
        <w:trPr>
          <w:trHeight w:val="65"/>
        </w:trPr>
        <w:tc>
          <w:tcPr>
            <w:tcW w:w="9990" w:type="dxa"/>
            <w:gridSpan w:val="3"/>
          </w:tcPr>
          <w:p w14:paraId="04EFEA28" w14:textId="715A260E" w:rsidR="00EC2C4F" w:rsidRPr="00557F8E" w:rsidRDefault="00EC2C4F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Farbod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360" w:type="dxa"/>
            <w:gridSpan w:val="2"/>
          </w:tcPr>
          <w:p w14:paraId="02F6BAD4" w14:textId="77777777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4E6A16A1" w14:textId="189D7312" w:rsidR="00EC2C4F" w:rsidRPr="00557F8E" w:rsidRDefault="00EC2C4F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7900D9" w14:paraId="518E73EB" w14:textId="77777777" w:rsidTr="003F694D">
        <w:trPr>
          <w:trHeight w:val="65"/>
        </w:trPr>
        <w:tc>
          <w:tcPr>
            <w:tcW w:w="9990" w:type="dxa"/>
            <w:gridSpan w:val="3"/>
          </w:tcPr>
          <w:p w14:paraId="7507B94E" w14:textId="3BD253B1" w:rsidR="007900D9" w:rsidRPr="007900D9" w:rsidRDefault="007900D9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Lung tumor segmentation using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uperpixel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based Hierarchical clustering and Multilevel thresholding</w:t>
            </w:r>
          </w:p>
        </w:tc>
        <w:tc>
          <w:tcPr>
            <w:tcW w:w="992" w:type="dxa"/>
            <w:gridSpan w:val="4"/>
          </w:tcPr>
          <w:p w14:paraId="383B2F32" w14:textId="54BBB2E0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June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7900D9" w14:paraId="57D9E030" w14:textId="77777777" w:rsidTr="003F694D">
        <w:trPr>
          <w:trHeight w:val="65"/>
        </w:trPr>
        <w:tc>
          <w:tcPr>
            <w:tcW w:w="9900" w:type="dxa"/>
            <w:gridSpan w:val="2"/>
          </w:tcPr>
          <w:p w14:paraId="7E9F68A7" w14:textId="27195065" w:rsidR="007900D9" w:rsidRPr="00557F8E" w:rsidRDefault="007900D9" w:rsidP="00EC2C4F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2. Chair, MSc Thesis Defense, Steffie Maria Stephen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Vehicle Authentication in Vehicular Ad-hoc Network using RSU Based Approach</w:t>
            </w:r>
          </w:p>
        </w:tc>
        <w:tc>
          <w:tcPr>
            <w:tcW w:w="1082" w:type="dxa"/>
            <w:gridSpan w:val="5"/>
          </w:tcPr>
          <w:p w14:paraId="50152FDC" w14:textId="43526B3F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7900D9" w14:paraId="7CCE718A" w14:textId="77777777" w:rsidTr="003F694D">
        <w:trPr>
          <w:trHeight w:val="65"/>
        </w:trPr>
        <w:tc>
          <w:tcPr>
            <w:tcW w:w="10080" w:type="dxa"/>
            <w:gridSpan w:val="4"/>
          </w:tcPr>
          <w:p w14:paraId="5D58645F" w14:textId="41CB029E" w:rsidR="007900D9" w:rsidRPr="00557F8E" w:rsidRDefault="007900D9" w:rsidP="007900D9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Identification of Cell-types in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cRNA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-seq data via Enhanced Local Embedding and Clustering</w:t>
            </w:r>
          </w:p>
        </w:tc>
        <w:tc>
          <w:tcPr>
            <w:tcW w:w="902" w:type="dxa"/>
            <w:gridSpan w:val="3"/>
          </w:tcPr>
          <w:p w14:paraId="22DFBFD1" w14:textId="20D1798B" w:rsidR="007900D9" w:rsidRPr="00557F8E" w:rsidRDefault="007900D9" w:rsidP="00EC2C4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059369" w14:textId="77777777" w:rsidR="00D3440A" w:rsidRDefault="00D3440A" w:rsidP="00962F84">
      <w:r>
        <w:separator/>
      </w:r>
    </w:p>
  </w:endnote>
  <w:endnote w:type="continuationSeparator" w:id="0">
    <w:p w14:paraId="09A77BAA" w14:textId="77777777" w:rsidR="00D3440A" w:rsidRDefault="00D3440A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127CB5" w14:textId="77777777" w:rsidR="00D3440A" w:rsidRDefault="00D3440A" w:rsidP="00962F84">
      <w:r>
        <w:separator/>
      </w:r>
    </w:p>
  </w:footnote>
  <w:footnote w:type="continuationSeparator" w:id="0">
    <w:p w14:paraId="4BFDE149" w14:textId="77777777" w:rsidR="00D3440A" w:rsidRDefault="00D3440A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01624" w14:textId="6636646C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3F694D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July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nPzWgC3fvxa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45FAF"/>
    <w:rsid w:val="00046EB7"/>
    <w:rsid w:val="000536E0"/>
    <w:rsid w:val="000557A7"/>
    <w:rsid w:val="00064317"/>
    <w:rsid w:val="00066E53"/>
    <w:rsid w:val="00071761"/>
    <w:rsid w:val="00071879"/>
    <w:rsid w:val="00075E6E"/>
    <w:rsid w:val="00080B7A"/>
    <w:rsid w:val="00083CFF"/>
    <w:rsid w:val="00090AD8"/>
    <w:rsid w:val="00092ECF"/>
    <w:rsid w:val="0009305F"/>
    <w:rsid w:val="00093E01"/>
    <w:rsid w:val="000957F4"/>
    <w:rsid w:val="000A0160"/>
    <w:rsid w:val="000A1FAD"/>
    <w:rsid w:val="000A4B69"/>
    <w:rsid w:val="000A5328"/>
    <w:rsid w:val="000A55E8"/>
    <w:rsid w:val="000B0A6D"/>
    <w:rsid w:val="000B2111"/>
    <w:rsid w:val="000B2933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1506"/>
    <w:rsid w:val="001328C7"/>
    <w:rsid w:val="00132CEF"/>
    <w:rsid w:val="00141F5B"/>
    <w:rsid w:val="00142C2F"/>
    <w:rsid w:val="0014350B"/>
    <w:rsid w:val="00150D8C"/>
    <w:rsid w:val="00152449"/>
    <w:rsid w:val="0015486D"/>
    <w:rsid w:val="00155E7D"/>
    <w:rsid w:val="00163A9C"/>
    <w:rsid w:val="00175314"/>
    <w:rsid w:val="001818D6"/>
    <w:rsid w:val="00182520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56DB"/>
    <w:rsid w:val="00207EC1"/>
    <w:rsid w:val="00212352"/>
    <w:rsid w:val="00215C53"/>
    <w:rsid w:val="002161BC"/>
    <w:rsid w:val="00222025"/>
    <w:rsid w:val="00224396"/>
    <w:rsid w:val="00224D91"/>
    <w:rsid w:val="002300A5"/>
    <w:rsid w:val="0023433B"/>
    <w:rsid w:val="0023666F"/>
    <w:rsid w:val="00242243"/>
    <w:rsid w:val="00242941"/>
    <w:rsid w:val="00242FA0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6D79"/>
    <w:rsid w:val="00327AAD"/>
    <w:rsid w:val="00330F07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5681"/>
    <w:rsid w:val="00367CE0"/>
    <w:rsid w:val="00383B52"/>
    <w:rsid w:val="0039279C"/>
    <w:rsid w:val="0039503E"/>
    <w:rsid w:val="00395718"/>
    <w:rsid w:val="00397A46"/>
    <w:rsid w:val="003A2A49"/>
    <w:rsid w:val="003A3F08"/>
    <w:rsid w:val="003A42F1"/>
    <w:rsid w:val="003B3FA9"/>
    <w:rsid w:val="003B4782"/>
    <w:rsid w:val="003B6374"/>
    <w:rsid w:val="003C2B72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3F694D"/>
    <w:rsid w:val="00402CEB"/>
    <w:rsid w:val="004232F0"/>
    <w:rsid w:val="00423607"/>
    <w:rsid w:val="004408B8"/>
    <w:rsid w:val="004514DF"/>
    <w:rsid w:val="00452912"/>
    <w:rsid w:val="004568FA"/>
    <w:rsid w:val="00457DBF"/>
    <w:rsid w:val="00461E41"/>
    <w:rsid w:val="00463092"/>
    <w:rsid w:val="004771E2"/>
    <w:rsid w:val="00477DB6"/>
    <w:rsid w:val="00481812"/>
    <w:rsid w:val="004818F6"/>
    <w:rsid w:val="00483B77"/>
    <w:rsid w:val="00487EBE"/>
    <w:rsid w:val="004931D5"/>
    <w:rsid w:val="004934E2"/>
    <w:rsid w:val="004A5B3A"/>
    <w:rsid w:val="004A79D2"/>
    <w:rsid w:val="004B4701"/>
    <w:rsid w:val="004B7283"/>
    <w:rsid w:val="004C1401"/>
    <w:rsid w:val="004C197F"/>
    <w:rsid w:val="004C5613"/>
    <w:rsid w:val="004C7C9F"/>
    <w:rsid w:val="004D0BDB"/>
    <w:rsid w:val="004D0DBD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4202"/>
    <w:rsid w:val="005042BB"/>
    <w:rsid w:val="0050578A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1BD9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14BC"/>
    <w:rsid w:val="006D5118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1637D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70A93"/>
    <w:rsid w:val="0077170D"/>
    <w:rsid w:val="00782878"/>
    <w:rsid w:val="007849C3"/>
    <w:rsid w:val="007900D9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138F"/>
    <w:rsid w:val="007C3F60"/>
    <w:rsid w:val="007C5FC6"/>
    <w:rsid w:val="007C7B36"/>
    <w:rsid w:val="007D284C"/>
    <w:rsid w:val="007D2A73"/>
    <w:rsid w:val="007E5191"/>
    <w:rsid w:val="007F556F"/>
    <w:rsid w:val="00800175"/>
    <w:rsid w:val="00805F9F"/>
    <w:rsid w:val="0081167D"/>
    <w:rsid w:val="008118C7"/>
    <w:rsid w:val="00812EC4"/>
    <w:rsid w:val="00813482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0B8C"/>
    <w:rsid w:val="00884148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0374"/>
    <w:rsid w:val="008E11ED"/>
    <w:rsid w:val="008E74AC"/>
    <w:rsid w:val="008E7FAF"/>
    <w:rsid w:val="008F33E8"/>
    <w:rsid w:val="008F3AB9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27C71"/>
    <w:rsid w:val="009300E6"/>
    <w:rsid w:val="00932AF9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55B8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2911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3C12"/>
    <w:rsid w:val="00A93DEA"/>
    <w:rsid w:val="00A95DA5"/>
    <w:rsid w:val="00A963ED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02A4"/>
    <w:rsid w:val="00B00472"/>
    <w:rsid w:val="00B031F1"/>
    <w:rsid w:val="00B03972"/>
    <w:rsid w:val="00B0443B"/>
    <w:rsid w:val="00B12961"/>
    <w:rsid w:val="00B17DD4"/>
    <w:rsid w:val="00B21791"/>
    <w:rsid w:val="00B24B48"/>
    <w:rsid w:val="00B2735B"/>
    <w:rsid w:val="00B278AF"/>
    <w:rsid w:val="00B32158"/>
    <w:rsid w:val="00B32A6E"/>
    <w:rsid w:val="00B3447D"/>
    <w:rsid w:val="00B371D6"/>
    <w:rsid w:val="00B40923"/>
    <w:rsid w:val="00B41D2A"/>
    <w:rsid w:val="00B424D9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872DC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41082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2E8A"/>
    <w:rsid w:val="00C946DC"/>
    <w:rsid w:val="00C95A74"/>
    <w:rsid w:val="00C974BA"/>
    <w:rsid w:val="00CA0329"/>
    <w:rsid w:val="00CA0709"/>
    <w:rsid w:val="00CA50AB"/>
    <w:rsid w:val="00CA5C73"/>
    <w:rsid w:val="00CA795D"/>
    <w:rsid w:val="00CB60BD"/>
    <w:rsid w:val="00CB79BE"/>
    <w:rsid w:val="00CB79DA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440A"/>
    <w:rsid w:val="00D37BAF"/>
    <w:rsid w:val="00D37F15"/>
    <w:rsid w:val="00D421C8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53AC"/>
    <w:rsid w:val="00DA63AD"/>
    <w:rsid w:val="00DB4008"/>
    <w:rsid w:val="00DB4B04"/>
    <w:rsid w:val="00DB54ED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FE2"/>
    <w:rsid w:val="00E10366"/>
    <w:rsid w:val="00E158F8"/>
    <w:rsid w:val="00E279EC"/>
    <w:rsid w:val="00E31558"/>
    <w:rsid w:val="00E33B61"/>
    <w:rsid w:val="00E34935"/>
    <w:rsid w:val="00E37386"/>
    <w:rsid w:val="00E43825"/>
    <w:rsid w:val="00E45333"/>
    <w:rsid w:val="00E51A50"/>
    <w:rsid w:val="00E56C1B"/>
    <w:rsid w:val="00E66787"/>
    <w:rsid w:val="00E676B8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2E8D"/>
    <w:rsid w:val="00EA7889"/>
    <w:rsid w:val="00EA7F1D"/>
    <w:rsid w:val="00EB2EFA"/>
    <w:rsid w:val="00EB514A"/>
    <w:rsid w:val="00EB6347"/>
    <w:rsid w:val="00EB7537"/>
    <w:rsid w:val="00EC2C4F"/>
    <w:rsid w:val="00EC7513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32433"/>
    <w:rsid w:val="00F374CE"/>
    <w:rsid w:val="00F4168F"/>
    <w:rsid w:val="00F45CF5"/>
    <w:rsid w:val="00F52E38"/>
    <w:rsid w:val="00F55C91"/>
    <w:rsid w:val="00F57D66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2</TotalTime>
  <Pages>7</Pages>
  <Words>5203</Words>
  <Characters>29661</Characters>
  <Application>Microsoft Office Word</Application>
  <DocSecurity>0</DocSecurity>
  <Lines>247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47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184</cp:revision>
  <cp:lastPrinted>2024-03-16T21:59:00Z</cp:lastPrinted>
  <dcterms:created xsi:type="dcterms:W3CDTF">2023-10-25T08:29:00Z</dcterms:created>
  <dcterms:modified xsi:type="dcterms:W3CDTF">2024-07-19T22:2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